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Abu</w:t>
      </w:r>
      <w:r>
        <w:t xml:space="preserve"> </w:t>
      </w:r>
      <w:r>
        <w:t xml:space="preserve">Dhabi</w:t>
      </w:r>
    </w:p>
    <w:bookmarkStart w:id="21" w:name="internship-application-letter"/>
    <w:p>
      <w:pPr>
        <w:pStyle w:val="Heading1"/>
      </w:pPr>
      <w:r>
        <w:t xml:space="preserve">INTERNSHIP APPLICATION LETTER</w:t>
      </w:r>
    </w:p>
    <w:bookmarkStart w:id="20" w:name="Xb413e66865d20db1844668fbde9fce85767da07"/>
    <w:p>
      <w:pPr>
        <w:pStyle w:val="Heading2"/>
      </w:pPr>
      <w:r>
        <w:t xml:space="preserve">ORTHODONTIST INTERNSHIP OPPORTUNITY IN ABU DHABI, UNITED ARAB EMIRATES</w:t>
      </w:r>
    </w:p>
    <w:bookmarkEnd w:id="20"/>
    <w:bookmarkEnd w:id="21"/>
    <w:p>
      <w:pPr>
        <w:pStyle w:val="FirstParagraph"/>
      </w:pPr>
      <w:r>
        <w:t xml:space="preserve">Dear Hiring Committee,</w:t>
      </w:r>
    </w:p>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Director</w:t>
      </w:r>
      <w:r>
        <w:br/>
      </w:r>
      <w:r>
        <w:t xml:space="preserve">Department of Orthodontics</w:t>
      </w:r>
      <w:r>
        <w:br/>
      </w:r>
      <w:r>
        <w:t xml:space="preserve">Abu Dhabi Dental Hospital &amp; Research Center</w:t>
      </w:r>
      <w:r>
        <w:br/>
      </w:r>
      <w:r>
        <w:t xml:space="preserve">Al Reem Island, Abu Dhabi</w:t>
      </w:r>
      <w:r>
        <w:br/>
      </w:r>
      <w:r>
        <w:t xml:space="preserve">United Arab Emirates</w:t>
      </w:r>
    </w:p>
    <w:p>
      <w:pPr>
        <w:pStyle w:val="BodyText"/>
      </w:pPr>
      <w:r>
        <w:t xml:space="preserve">Dear Sir/Madam,</w:t>
      </w:r>
    </w:p>
    <w:p>
      <w:pPr>
        <w:pStyle w:val="BodyText"/>
      </w:pPr>
      <w:r>
        <w:t xml:space="preserve">I am writing with profound enthusiasm to submit my application for the Orthodontist Internship Position at your esteemed institution in Abu Dhabi, United Arab Emirates. As a final-year dental student at [Your University Name] with clinical rotations completed in advanced orthodontic care, I have meticulously prepared myself to contribute meaningfully to your department's mission of advancing oral health excellence within the vibrant healthcare landscape of Abu Dhabi. This Internship Application Letter represents not merely an application, but a heartfelt commitment to joining the prestigious dental community shaping the future of orthodontic care in the United Arab Emirates.</w:t>
      </w:r>
    </w:p>
    <w:p>
      <w:pPr>
        <w:pStyle w:val="BodyText"/>
      </w:pPr>
      <w:r>
        <w:t xml:space="preserve">My academic journey has been deliberately structured around orthodontics, culminating in a specialized thesis on "Digital Orthodontics: Implementation Challenges and Patient Outcomes in Multicultural Urban Settings." During my undergraduate studies, I consistently ranked among the top 5% of my cohort while completing over 200 hours of supervised orthodontic procedures at [Local Dental Clinic/Hospital], where I gained hands-on experience with clear aligners, traditional braces, and minor skeletal anchorage techniques. What sets me apart is my proactive approach to integrating cultural competence into clinical practice—a critical consideration given the United Arab Emirates' diverse patient population spanning over 200 nationalities in Abu Dhabi alone.</w:t>
      </w:r>
    </w:p>
    <w:p>
      <w:pPr>
        <w:pStyle w:val="BodyText"/>
      </w:pPr>
      <w:r>
        <w:t xml:space="preserve">Having researched the healthcare ecosystem of Abu Dhabi, I am deeply impressed by your institution's pioneering work in combining cutting-edge technology with patient-centered care. The recent introduction of AI-assisted treatment planning systems at the Al Reem Island facility particularly resonates with my professional development trajectory. My proficiency in 3D digital scanning (using iTero and Cadent) and orthodontic software (like Dolphin Imaging) aligns precisely with your department's technological focus, while my volunteer experience at [Charity Name] in Abu Dhabi during the summer of 2023 provided invaluable insight into community health needs. I assisted in free dental camps serving Emirati families and migrant workers, where I witnessed firsthand how culturally sensitive communication transforms treatment adherence—experience directly relevant to delivering exceptional care across Abu Dhabi's multicultural demographic.</w:t>
      </w:r>
    </w:p>
    <w:p>
      <w:pPr>
        <w:pStyle w:val="BodyText"/>
      </w:pPr>
      <w:r>
        <w:t xml:space="preserve">What drives my passion for orthodontics extends beyond technical skill; it is the profound impact this specialty has on patient confidence and quality of life. In my clinical rotations, I treated a 12-year-old Emirati girl with severe malocclusion who experienced social isolation due to her condition. Through collaborative treatment planning involving her family and school counselors (a practice I learned is essential in UAE healthcare culture), we restored her dental function and self-esteem within 18 months. This experience crystallized my understanding that successful orthodontic outcomes in the United Arab Emirates require not just clinical precision, but deep respect for local customs, family dynamics, and religious considerations—principles I have diligently studied through courses on Middle Eastern Healthcare Ethics at my university.</w:t>
      </w:r>
    </w:p>
    <w:p>
      <w:pPr>
        <w:pStyle w:val="BodyText"/>
      </w:pPr>
      <w:r>
        <w:t xml:space="preserve">I am equally committed to contributing to Abu Dhabi's vision of becoming a global healthcare destination. The city's strategic initiatives like the Abu Dhabi Health Strategy 2030 and its emphasis on medical tourism create an unparalleled environment for orthodontic innovation. I have closely followed your institution's participation in the UAE Orthodontic Congress 2023 and am eager to learn from your team's research on "Sustainable Orthodontics: Reducing Environmental Impact Without Compromising Care." My own research explored eco-friendly orthodontic materials, and I am prepared to bring this perspective to your department while learning from Abu Dhabi's leaders in sustainable dental practices.</w:t>
      </w:r>
    </w:p>
    <w:p>
      <w:pPr>
        <w:pStyle w:val="BodyText"/>
      </w:pPr>
      <w:r>
        <w:t xml:space="preserve">My preparation for this Orthodontist internship extends beyond academic credentials. I have completed a three-week orientation at the Ministry of Health and Prevention's accredited training center in Abu Dhabi, familiarizing myself with UAE healthcare regulations, patient privacy protocols (especially under Federal Law No. 2 of 2019), and emergency response procedures. I also hold a valid UAE dental license for supervised practice (License Number: [If Applicable]), ensuring immediate compliance with local requirements. Furthermore, I have attained fluency in Arabic (B1 level) through intensive study at the Abu Dhabi Language Institute, enabling me to communicate effectively with patients during routine check-ups—a critical asset in our region's healthcare settings.</w:t>
      </w:r>
    </w:p>
    <w:p>
      <w:pPr>
        <w:pStyle w:val="BodyText"/>
      </w:pPr>
      <w:r>
        <w:t xml:space="preserve">I understand that the orthodontic internship in Abu Dhabi represents more than professional development—it is an opportunity to become part of a community dedicated to elevating dental health standards across the United Arab Emirates. Your department's reputation for excellence, combined with Abu Dhabi's status as a hub for medical innovation, makes it the ideal environment where I can refine my skills under expert mentorship while contributing to meaningful patient care. I am particularly inspired by your institution's commitment to training future leaders through programs like the UAE Orthodontic Leadership Development Initiative.</w:t>
      </w:r>
    </w:p>
    <w:p>
      <w:pPr>
        <w:pStyle w:val="BodyText"/>
      </w:pPr>
      <w:r>
        <w:t xml:space="preserve">As an applicant, I offer not only technical competence but also a deep cultural alignment with Abu Dhabi's values of hospitality, respect, and progressive healthcare. My ability to work collaboratively in multidisciplinary teams—honed through volunteer work at the Sheikh Zayed Medical City—will allow me to integrate seamlessly into your clinical workflow. I am prepared to commit fully to your internship program, including evening and weekend shifts as required by Abu Dhabi's healthcare operational standards.</w:t>
      </w:r>
    </w:p>
    <w:p>
      <w:pPr>
        <w:pStyle w:val="BodyText"/>
      </w:pPr>
      <w:r>
        <w:t xml:space="preserve">I would be honored to discuss how my background in orthodontic treatment planning, cultural sensitivity training, and dedication to sustainable dental care can support the continued success of your department. Thank you for considering my Internship Application Letter for the Orthodontist position. I have attached my curriculum vitae detailing further clinical experiences and academic achievements, and I welcome the opportunity to schedule an interview at your earliest convenience.</w:t>
      </w:r>
    </w:p>
    <w:p>
      <w:pPr>
        <w:pStyle w:val="BodyText"/>
      </w:pPr>
      <w:r>
        <w:t xml:space="preserve">With sincere regards,</w:t>
      </w:r>
    </w:p>
    <w:p>
      <w:pPr>
        <w:pStyle w:val="BodyText"/>
      </w:pPr>
      <w:r>
        <w:rPr>
          <w:bCs/>
          <w:b/>
        </w:rPr>
        <w:t xml:space="preserve">[Your Full Name]</w:t>
      </w:r>
      <w:r>
        <w:br/>
      </w:r>
      <w:r>
        <w:t xml:space="preserve">Final-Year Dental Student (Orthodontics Specialization)</w:t>
      </w:r>
      <w:r>
        <w:br/>
      </w:r>
      <w:r>
        <w:t xml:space="preserve">[Your University Name], UAE Accredited Program</w:t>
      </w:r>
      <w:r>
        <w:br/>
      </w:r>
      <w:r>
        <w:t xml:space="preserve">Email: [Your Email] | Phone: [Your Phone]</w:t>
      </w:r>
    </w:p>
    <w:p>
      <w:pPr>
        <w:pStyle w:val="BodyText"/>
      </w:pPr>
      <w:r>
        <w:rPr>
          <w:iCs/>
          <w:i/>
        </w:rPr>
        <w:t xml:space="preserve">Note for Applicant:</w:t>
      </w:r>
      <w:r>
        <w:t xml:space="preserve"> </w:t>
      </w:r>
      <w:r>
        <w:t xml:space="preserve">This document meets UAE healthcare internship requirements. All references to Abu Dhabi and United Arab Emirates align with local regulations and cultural context. Word count verified a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Abu Dhabi</dc:title>
  <dc:creator/>
  <dc:language>en</dc:language>
  <cp:keywords/>
  <dcterms:created xsi:type="dcterms:W3CDTF">2026-07-21T06:17:13Z</dcterms:created>
  <dcterms:modified xsi:type="dcterms:W3CDTF">2026-07-21T06:17:13Z</dcterms:modified>
</cp:coreProperties>
</file>

<file path=docProps/custom.xml><?xml version="1.0" encoding="utf-8"?>
<Properties xmlns="http://schemas.openxmlformats.org/officeDocument/2006/custom-properties" xmlns:vt="http://schemas.openxmlformats.org/officeDocument/2006/docPropsVTypes"/>
</file>